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4E430" w14:textId="62559715" w:rsidR="00F5053D" w:rsidRDefault="005037AB">
      <w:r>
        <w:t>Matthew Stroble</w:t>
      </w:r>
      <w:r>
        <w:br/>
        <w:t>Bonus 2</w:t>
      </w:r>
      <w:r>
        <w:br/>
      </w:r>
    </w:p>
    <w:p w14:paraId="0891F48C" w14:textId="6092F0FE" w:rsidR="005037AB" w:rsidRDefault="005037AB">
      <w:r>
        <w:t xml:space="preserve">Had to put code on different lines for </w:t>
      </w:r>
      <w:r w:rsidR="002E68CF">
        <w:t>readability</w:t>
      </w:r>
    </w:p>
    <w:p w14:paraId="7B49023F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current_highest_value = 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max_score()</w:t>
      </w:r>
    </w:p>
    <w:p w14:paraId="3AE82B3D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board_sum = 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sum_board()</w:t>
      </w:r>
    </w:p>
    <w:p w14:paraId="77CFA2D7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average = </w:t>
      </w:r>
      <w:r w:rsidRPr="005037A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(board_sum) / (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height * 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width)</w:t>
      </w:r>
    </w:p>
    <w:p w14:paraId="73A71095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037A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algoSelection == </w:t>
      </w:r>
      <w:r w:rsidRPr="005037A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B341558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num_of_zero = (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height * 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width) - 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count_nonzero()</w:t>
      </w:r>
    </w:p>
    <w:p w14:paraId="4823BC7E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moves_left = ((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Goal - current_highest_value))</w:t>
      </w:r>
    </w:p>
    <w:p w14:paraId="1E02FA6D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penalty = 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count_distinct()</w:t>
      </w:r>
    </w:p>
    <w:p w14:paraId="734DFA77" w14:textId="77777777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8EA364" w14:textId="1DD94C1A" w:rsidR="005037AB" w:rsidRP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037AB">
        <w:rPr>
          <w:rFonts w:ascii="Consolas" w:eastAsia="Times New Roman" w:hAnsi="Consolas" w:cs="Times New Roman"/>
          <w:color w:val="6A9955"/>
          <w:sz w:val="21"/>
          <w:szCs w:val="21"/>
        </w:rPr>
        <w:t># non consistant 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admissible </w:t>
      </w:r>
      <w:r w:rsidRPr="005037AB">
        <w:rPr>
          <w:rFonts w:ascii="Consolas" w:eastAsia="Times New Roman" w:hAnsi="Consolas" w:cs="Times New Roman"/>
          <w:color w:val="6A9955"/>
          <w:sz w:val="21"/>
          <w:szCs w:val="21"/>
        </w:rPr>
        <w:t>heuristic </w:t>
      </w:r>
    </w:p>
    <w:p w14:paraId="2D082756" w14:textId="3758BCF3" w:rsidR="005037AB" w:rsidRDefault="005037AB" w:rsidP="00503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heuristic = moves_left * </w:t>
      </w:r>
      <w:r w:rsidRPr="005037A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+ penalty 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–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4D7A70ED" w14:textId="728DCB6D" w:rsidR="005037AB" w:rsidRPr="005037AB" w:rsidRDefault="005037AB" w:rsidP="005037A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num_of_zero - (</w:t>
      </w:r>
      <w:r w:rsidRPr="005037AB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Goal) / average)</w:t>
      </w:r>
      <w:r w:rsidRPr="005037AB">
        <w:rPr>
          <w:rFonts w:ascii="Consolas" w:hAnsi="Consolas"/>
          <w:color w:val="D4D4D4"/>
          <w:sz w:val="21"/>
          <w:szCs w:val="21"/>
        </w:rPr>
        <w:t xml:space="preserve"> 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+ </w:t>
      </w:r>
      <w:r w:rsidRPr="005037AB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037AB">
        <w:rPr>
          <w:rFonts w:ascii="Consolas" w:eastAsia="Times New Roman" w:hAnsi="Consolas" w:cs="Times New Roman"/>
          <w:color w:val="569CD6"/>
          <w:sz w:val="21"/>
          <w:szCs w:val="21"/>
        </w:rPr>
        <w:t>self</w:t>
      </w:r>
      <w:r w:rsidRPr="005037AB">
        <w:rPr>
          <w:rFonts w:ascii="Consolas" w:eastAsia="Times New Roman" w:hAnsi="Consolas" w:cs="Times New Roman"/>
          <w:color w:val="D4D4D4"/>
          <w:sz w:val="21"/>
          <w:szCs w:val="21"/>
        </w:rPr>
        <w:t>.moveHistory)</w:t>
      </w:r>
    </w:p>
    <w:p w14:paraId="281EE60E" w14:textId="6D4B0864" w:rsidR="005037AB" w:rsidRPr="005037AB" w:rsidRDefault="005037AB" w:rsidP="005037AB">
      <w:pPr>
        <w:shd w:val="clear" w:color="auto" w:fill="1E1E1E"/>
        <w:spacing w:after="0" w:line="285" w:lineRule="atLeast"/>
        <w:ind w:left="720" w:firstLine="72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FC8A7B" w14:textId="34493B5E" w:rsidR="005037AB" w:rsidRDefault="005037AB"/>
    <w:p w14:paraId="78774848" w14:textId="66E65158" w:rsidR="005037AB" w:rsidRDefault="005037AB">
      <w:r>
        <w:t>This heuristic takes a combination of things and is admissible I as it never goes negative and is not consistent since some children generate higher heuristic values than the parent. Essentially what it does is</w:t>
      </w:r>
      <w:r w:rsidR="002E68CF">
        <w:t xml:space="preserve"> penalize the board that has the most amount of distinct values and favors boards with more combined values. Not sure how to prove this one.</w:t>
      </w:r>
      <w:bookmarkStart w:id="0" w:name="_GoBack"/>
      <w:bookmarkEnd w:id="0"/>
    </w:p>
    <w:p w14:paraId="571A95B9" w14:textId="77777777" w:rsidR="005037AB" w:rsidRDefault="005037AB"/>
    <w:sectPr w:rsidR="005037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DYwMbY0MjK3NDdW0lEKTi0uzszPAykwrAUAJIEv5CwAAAA="/>
  </w:docVars>
  <w:rsids>
    <w:rsidRoot w:val="005037AB"/>
    <w:rsid w:val="002E68CF"/>
    <w:rsid w:val="00486F78"/>
    <w:rsid w:val="005037AB"/>
    <w:rsid w:val="00E44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ABE74"/>
  <w15:chartTrackingRefBased/>
  <w15:docId w15:val="{A525CFD7-6564-4ACE-AFC7-E8EB73611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0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4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treen Spiegel</dc:creator>
  <cp:keywords/>
  <dc:description/>
  <cp:lastModifiedBy>Cytreen Spiegel</cp:lastModifiedBy>
  <cp:revision>2</cp:revision>
  <dcterms:created xsi:type="dcterms:W3CDTF">2020-03-09T04:50:00Z</dcterms:created>
  <dcterms:modified xsi:type="dcterms:W3CDTF">2020-03-09T04:57:00Z</dcterms:modified>
</cp:coreProperties>
</file>